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337EB" w:rsidP="00487B84" w:rsidRDefault="006337EB" w14:paraId="7DDF8E39" w14:textId="70952AB3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>Sprint Planning Notes</w:t>
      </w:r>
      <w:r w:rsidR="00487B84">
        <w:rPr>
          <w:rFonts w:ascii="Arial" w:hAnsi="Arial" w:cs="Arial"/>
          <w:color w:val="4472C4" w:themeColor="accent1"/>
          <w:sz w:val="24"/>
          <w:szCs w:val="24"/>
        </w:rPr>
        <w:t xml:space="preserve"> </w:t>
      </w:r>
    </w:p>
    <w:p w:rsidR="006337EB" w:rsidP="006337EB" w:rsidRDefault="006337EB" w14:paraId="60AE4A58" w14:textId="3B69FC7E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Team: </w:t>
      </w:r>
      <w:r w:rsidR="00676087">
        <w:rPr>
          <w:rFonts w:ascii="Arial" w:hAnsi="Arial" w:cs="Arial"/>
          <w:sz w:val="24"/>
          <w:szCs w:val="24"/>
        </w:rPr>
        <w:t>6</w:t>
      </w:r>
    </w:p>
    <w:p w:rsidR="006337EB" w:rsidP="006337EB" w:rsidRDefault="006337EB" w14:paraId="2D5AFEDE" w14:textId="77777777">
      <w:pPr>
        <w:pStyle w:val="a3"/>
        <w:rPr>
          <w:rFonts w:ascii="Arial" w:hAnsi="Arial" w:cs="Arial"/>
          <w:sz w:val="24"/>
          <w:szCs w:val="24"/>
        </w:rPr>
      </w:pPr>
    </w:p>
    <w:p w:rsidR="006337EB" w:rsidP="006337EB" w:rsidRDefault="006337EB" w14:paraId="6F927D9D" w14:textId="11CD64F2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Sprint: </w:t>
      </w:r>
      <w:r w:rsidR="00676087">
        <w:rPr>
          <w:rFonts w:ascii="Arial" w:hAnsi="Arial" w:cs="Arial"/>
          <w:sz w:val="24"/>
          <w:szCs w:val="24"/>
        </w:rPr>
        <w:t>1</w:t>
      </w:r>
    </w:p>
    <w:p w:rsidR="006337EB" w:rsidP="006337EB" w:rsidRDefault="006337EB" w14:paraId="6A0D6F68" w14:textId="46CDB1ED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Date: </w:t>
      </w:r>
      <w:r w:rsidR="00D453F6">
        <w:rPr>
          <w:rFonts w:ascii="Arial" w:hAnsi="Arial" w:cs="Arial"/>
          <w:sz w:val="24"/>
          <w:szCs w:val="24"/>
        </w:rPr>
        <w:t>08/1</w:t>
      </w:r>
      <w:r w:rsidR="00BA0CD4">
        <w:rPr>
          <w:rFonts w:ascii="Arial" w:hAnsi="Arial" w:cs="Arial"/>
          <w:sz w:val="24"/>
          <w:szCs w:val="24"/>
        </w:rPr>
        <w:t>4</w:t>
      </w:r>
      <w:r w:rsidR="00D453F6">
        <w:rPr>
          <w:rFonts w:ascii="Arial" w:hAnsi="Arial" w:cs="Arial"/>
          <w:sz w:val="24"/>
          <w:szCs w:val="24"/>
        </w:rPr>
        <w:t>/2021</w:t>
      </w:r>
    </w:p>
    <w:p w:rsidR="007051E6" w:rsidP="006337EB" w:rsidRDefault="007051E6" w14:paraId="5D1B5D6E" w14:textId="77777777">
      <w:pPr>
        <w:pStyle w:val="a3"/>
        <w:rPr>
          <w:rFonts w:ascii="Arial" w:hAnsi="Arial" w:cs="Arial"/>
          <w:sz w:val="24"/>
          <w:szCs w:val="24"/>
        </w:rPr>
      </w:pPr>
    </w:p>
    <w:p w:rsidRPr="007051E6" w:rsidR="007051E6" w:rsidP="006337EB" w:rsidRDefault="007051E6" w14:paraId="29EE0C83" w14:textId="063C948B">
      <w:pPr>
        <w:pStyle w:val="a3"/>
        <w:rPr>
          <w:rFonts w:ascii="Arial" w:hAnsi="Arial" w:cs="Arial"/>
          <w:color w:val="4472C4" w:themeColor="accent1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Attended:</w:t>
      </w:r>
    </w:p>
    <w:p w:rsidRPr="009E2D4C" w:rsidR="007051E6" w:rsidP="006337EB" w:rsidRDefault="007051E6" w14:paraId="7DDC22FE" w14:textId="03FFCFFE">
      <w:pPr>
        <w:pStyle w:val="a3"/>
        <w:rPr>
          <w:rFonts w:ascii="Times New Roman" w:hAnsi="Times New Roman" w:cs="Times New Roman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Scrum Master:</w:t>
      </w:r>
      <w:r>
        <w:rPr>
          <w:rFonts w:ascii="Arial" w:hAnsi="Arial" w:cs="Arial"/>
          <w:sz w:val="24"/>
          <w:szCs w:val="24"/>
        </w:rPr>
        <w:t xml:space="preserve"> </w:t>
      </w:r>
      <w:r w:rsidRPr="009E2D4C" w:rsidR="00D453F6">
        <w:rPr>
          <w:rFonts w:ascii="Times New Roman" w:hAnsi="Times New Roman" w:cs="Times New Roman"/>
          <w:sz w:val="24"/>
          <w:szCs w:val="24"/>
        </w:rPr>
        <w:t>Yutai Tong</w:t>
      </w:r>
    </w:p>
    <w:p w:rsidRPr="009E2D4C" w:rsidR="007051E6" w:rsidP="006337EB" w:rsidRDefault="007051E6" w14:paraId="013768E8" w14:textId="2555E104">
      <w:pPr>
        <w:pStyle w:val="a3"/>
        <w:rPr>
          <w:rFonts w:ascii="Times New Roman" w:hAnsi="Times New Roman" w:cs="Times New Roman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Product Owner:</w:t>
      </w:r>
      <w:r>
        <w:rPr>
          <w:rFonts w:ascii="Arial" w:hAnsi="Arial" w:cs="Arial"/>
          <w:sz w:val="24"/>
          <w:szCs w:val="24"/>
        </w:rPr>
        <w:t xml:space="preserve"> </w:t>
      </w:r>
      <w:r w:rsidRPr="009E2D4C" w:rsidR="00D453F6">
        <w:rPr>
          <w:rFonts w:ascii="Times New Roman" w:hAnsi="Times New Roman" w:cs="Times New Roman"/>
          <w:sz w:val="24"/>
          <w:szCs w:val="24"/>
        </w:rPr>
        <w:t>Bohan Cheng</w:t>
      </w:r>
    </w:p>
    <w:p w:rsidR="00D453F6" w:rsidP="006337EB" w:rsidRDefault="007051E6" w14:paraId="0230B0C2" w14:textId="77777777">
      <w:pPr>
        <w:pStyle w:val="a3"/>
        <w:rPr>
          <w:rFonts w:ascii="Arial" w:hAnsi="Arial" w:cs="Arial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Development team:</w:t>
      </w:r>
      <w:r>
        <w:rPr>
          <w:rFonts w:ascii="Arial" w:hAnsi="Arial" w:cs="Arial"/>
          <w:sz w:val="24"/>
          <w:szCs w:val="24"/>
        </w:rPr>
        <w:t xml:space="preserve"> </w:t>
      </w:r>
    </w:p>
    <w:p w:rsidR="00D453F6" w:rsidP="006337EB" w:rsidRDefault="00D453F6" w14:paraId="26E2E206" w14:textId="77777777">
      <w:pPr>
        <w:pStyle w:val="a3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Ningthouba Nahakpam</w:t>
      </w:r>
      <w:r>
        <w:rPr>
          <w:rFonts w:ascii="Times New Roman" w:hAnsi="Times New Roman" w:cs="Times New Roman"/>
        </w:rPr>
        <w:t xml:space="preserve"> </w:t>
      </w:r>
    </w:p>
    <w:p w:rsidR="007051E6" w:rsidP="006337EB" w:rsidRDefault="00D453F6" w14:paraId="3949EAF9" w14:textId="6905C75C">
      <w:pPr>
        <w:pStyle w:val="a3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Zico Z</w:t>
      </w:r>
    </w:p>
    <w:p w:rsidR="00F77076" w:rsidP="00D453F6" w:rsidRDefault="00D453F6" w14:paraId="25774FF5" w14:textId="37F37C47">
      <w:pPr>
        <w:pStyle w:val="a3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Ci Song</w:t>
      </w:r>
    </w:p>
    <w:p w:rsidRPr="00D453F6" w:rsidR="00D453F6" w:rsidP="00D453F6" w:rsidRDefault="00D453F6" w14:paraId="12F37481" w14:textId="77777777">
      <w:pPr>
        <w:pStyle w:val="a3"/>
        <w:rPr>
          <w:rFonts w:ascii="Arial" w:hAnsi="Arial" w:cs="Arial"/>
          <w:sz w:val="24"/>
          <w:szCs w:val="24"/>
        </w:rPr>
      </w:pPr>
    </w:p>
    <w:p w:rsidR="009E2D4C" w:rsidP="009E2D4C" w:rsidRDefault="00F77076" w14:paraId="48C38BCF" w14:textId="30AE1E09">
      <w:pPr>
        <w:pStyle w:val="a3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671C9A">
        <w:rPr>
          <w:rFonts w:ascii="Arial" w:hAnsi="Arial" w:cs="Arial"/>
          <w:color w:val="4472C4" w:themeColor="accent1"/>
          <w:sz w:val="24"/>
          <w:szCs w:val="24"/>
        </w:rPr>
        <w:t>Goal</w:t>
      </w:r>
    </w:p>
    <w:p w:rsidRPr="009E2D4C" w:rsidR="009E2D4C" w:rsidP="009E2D4C" w:rsidRDefault="009E2D4C" w14:paraId="22C31B0F" w14:textId="3ABC39CE">
      <w:pPr>
        <w:pStyle w:val="a3"/>
        <w:numPr>
          <w:ilvl w:val="0"/>
          <w:numId w:val="3"/>
        </w:numPr>
        <w:rPr>
          <w:rFonts w:ascii="Arial" w:hAnsi="Arial" w:cs="Arial"/>
          <w:i/>
          <w:iCs/>
        </w:rPr>
      </w:pPr>
      <w:r w:rsidRPr="009E2D4C">
        <w:rPr>
          <w:rFonts w:ascii="Arial" w:hAnsi="Arial" w:cs="Arial"/>
          <w:i/>
          <w:iCs/>
        </w:rPr>
        <w:t>Select user stories based on user needs to breakdown and prioritize the stories.</w:t>
      </w:r>
    </w:p>
    <w:p w:rsidRPr="009E2D4C" w:rsidR="009E2D4C" w:rsidP="009E2D4C" w:rsidRDefault="009E2D4C" w14:paraId="62025698" w14:textId="690D5649">
      <w:pPr>
        <w:pStyle w:val="a3"/>
        <w:numPr>
          <w:ilvl w:val="0"/>
          <w:numId w:val="3"/>
        </w:numPr>
        <w:rPr>
          <w:rFonts w:ascii="Arial" w:hAnsi="Arial" w:cs="Arial"/>
          <w:i/>
          <w:iCs/>
        </w:rPr>
      </w:pPr>
      <w:r w:rsidRPr="009E2D4C">
        <w:rPr>
          <w:rFonts w:ascii="Arial" w:hAnsi="Arial" w:cs="Arial"/>
          <w:i/>
          <w:iCs/>
        </w:rPr>
        <w:t>Estimate time for each task and assign tasks to each team member</w:t>
      </w:r>
    </w:p>
    <w:p w:rsidRPr="009E2D4C" w:rsidR="009E2D4C" w:rsidP="009E2D4C" w:rsidRDefault="009E2D4C" w14:paraId="3FB40AFB" w14:textId="46011135">
      <w:pPr>
        <w:pStyle w:val="a3"/>
        <w:numPr>
          <w:ilvl w:val="0"/>
          <w:numId w:val="3"/>
        </w:numPr>
        <w:rPr>
          <w:rFonts w:ascii="Arial" w:hAnsi="Arial" w:cs="Arial"/>
          <w:i/>
          <w:iCs/>
        </w:rPr>
      </w:pPr>
      <w:r w:rsidRPr="009E2D4C">
        <w:rPr>
          <w:rFonts w:ascii="Arial" w:hAnsi="Arial" w:cs="Arial"/>
          <w:i/>
          <w:iCs/>
        </w:rPr>
        <w:t>Develop features planned in sprint based on priority</w:t>
      </w:r>
    </w:p>
    <w:p w:rsidRPr="009E2D4C" w:rsidR="009E2D4C" w:rsidP="009E2D4C" w:rsidRDefault="009E2D4C" w14:paraId="31FDFE3D" w14:textId="0E055E80">
      <w:pPr>
        <w:pStyle w:val="a3"/>
        <w:numPr>
          <w:ilvl w:val="0"/>
          <w:numId w:val="3"/>
        </w:numPr>
        <w:rPr>
          <w:rFonts w:ascii="Arial" w:hAnsi="Arial" w:cs="Arial"/>
          <w:i/>
          <w:iCs/>
        </w:rPr>
      </w:pPr>
      <w:r w:rsidRPr="009E2D4C">
        <w:rPr>
          <w:rFonts w:ascii="Arial" w:hAnsi="Arial" w:cs="Arial"/>
          <w:i/>
          <w:iCs/>
        </w:rPr>
        <w:t>Develop testing requirements and unify the use of software</w:t>
      </w:r>
    </w:p>
    <w:p w:rsidRPr="009E2D4C" w:rsidR="009E2D4C" w:rsidP="009E2D4C" w:rsidRDefault="009E2D4C" w14:paraId="7F06FB4F" w14:textId="6D3BA115">
      <w:pPr>
        <w:pStyle w:val="a3"/>
        <w:numPr>
          <w:ilvl w:val="0"/>
          <w:numId w:val="3"/>
        </w:numPr>
        <w:rPr>
          <w:rFonts w:ascii="Arial" w:hAnsi="Arial" w:cs="Arial"/>
          <w:i/>
          <w:iCs/>
        </w:rPr>
      </w:pPr>
      <w:r w:rsidRPr="009E2D4C">
        <w:rPr>
          <w:rFonts w:ascii="Arial" w:hAnsi="Arial" w:cs="Arial"/>
          <w:i/>
          <w:iCs/>
        </w:rPr>
        <w:t>Consider possible contingencies (impact on development schedule)</w:t>
      </w:r>
    </w:p>
    <w:p w:rsidRPr="009E2D4C" w:rsidR="009E2D4C" w:rsidP="009E2D4C" w:rsidRDefault="009E2D4C" w14:paraId="47D6BB73" w14:textId="77777777">
      <w:pPr>
        <w:ind w:left="720"/>
        <w:rPr>
          <w:rFonts w:ascii="Arial" w:hAnsi="Arial" w:cs="Arial"/>
          <w:color w:val="4472C4" w:themeColor="accent1"/>
          <w:sz w:val="24"/>
          <w:szCs w:val="24"/>
        </w:rPr>
      </w:pPr>
    </w:p>
    <w:p w:rsidRPr="00671C9A" w:rsidR="00F77076" w:rsidP="00F77076" w:rsidRDefault="00F77076" w14:paraId="11894928" w14:textId="0AD2D47D">
      <w:pPr>
        <w:pStyle w:val="a3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671C9A">
        <w:rPr>
          <w:rFonts w:ascii="Arial" w:hAnsi="Arial" w:cs="Arial"/>
          <w:color w:val="4472C4" w:themeColor="accent1"/>
          <w:sz w:val="24"/>
          <w:szCs w:val="24"/>
        </w:rPr>
        <w:t>Duration of the sprint</w:t>
      </w:r>
    </w:p>
    <w:p w:rsidRPr="004A2624" w:rsidR="00F77076" w:rsidP="00F77076" w:rsidRDefault="00F77076" w14:paraId="552E65C6" w14:textId="700336C4">
      <w:pPr>
        <w:pStyle w:val="a3"/>
        <w:rPr>
          <w:rFonts w:ascii="Arial" w:hAnsi="Arial" w:cs="Arial"/>
          <w:sz w:val="24"/>
          <w:szCs w:val="24"/>
        </w:rPr>
      </w:pPr>
    </w:p>
    <w:p w:rsidRPr="004A2624" w:rsidR="00F77076" w:rsidP="00F77076" w:rsidRDefault="009E2D4C" w14:paraId="4658F53D" w14:textId="3E70148A">
      <w:pPr>
        <w:pStyle w:val="a3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4</w:t>
      </w:r>
      <w:r w:rsidR="00671C9A">
        <w:rPr>
          <w:rFonts w:ascii="Arial" w:hAnsi="Arial" w:cs="Arial"/>
          <w:i/>
          <w:sz w:val="24"/>
          <w:szCs w:val="24"/>
        </w:rPr>
        <w:t xml:space="preserve"> weeks</w:t>
      </w:r>
    </w:p>
    <w:p w:rsidRPr="004A2624" w:rsidR="00F77076" w:rsidP="00F77076" w:rsidRDefault="00F77076" w14:paraId="62B4C94A" w14:textId="77777777">
      <w:pPr>
        <w:pStyle w:val="a3"/>
        <w:rPr>
          <w:rFonts w:ascii="Arial" w:hAnsi="Arial" w:cs="Arial"/>
          <w:i/>
          <w:sz w:val="24"/>
          <w:szCs w:val="24"/>
        </w:rPr>
      </w:pPr>
    </w:p>
    <w:p w:rsidRPr="00671C9A" w:rsidR="00F77076" w:rsidP="00F77076" w:rsidRDefault="00F77076" w14:paraId="1B0E334D" w14:textId="4C9B0156">
      <w:pPr>
        <w:pStyle w:val="a3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671C9A">
        <w:rPr>
          <w:rFonts w:ascii="Arial" w:hAnsi="Arial" w:cs="Arial"/>
          <w:color w:val="4472C4" w:themeColor="accent1"/>
          <w:sz w:val="24"/>
          <w:szCs w:val="24"/>
        </w:rPr>
        <w:t>What is the team’s vision for this sprint?</w:t>
      </w:r>
    </w:p>
    <w:p w:rsidRPr="009E2D4C" w:rsidR="009E2D4C" w:rsidP="009E2D4C" w:rsidRDefault="009E2D4C" w14:paraId="03ABAEF0" w14:textId="77777777">
      <w:pPr>
        <w:ind w:left="720"/>
        <w:rPr>
          <w:rFonts w:ascii="Arial" w:hAnsi="Arial" w:cs="Arial"/>
          <w:i/>
          <w:sz w:val="24"/>
          <w:szCs w:val="24"/>
        </w:rPr>
      </w:pPr>
      <w:r w:rsidRPr="009E2D4C">
        <w:rPr>
          <w:rFonts w:ascii="Arial" w:hAnsi="Arial" w:cs="Arial"/>
          <w:i/>
          <w:sz w:val="24"/>
          <w:szCs w:val="24"/>
        </w:rPr>
        <w:t>Hope to be able to make a specific prototype of the website, registration, login interface, the user's main interface, as well as the construction of the database.</w:t>
      </w:r>
    </w:p>
    <w:p w:rsidRPr="009E2D4C" w:rsidR="009E2D4C" w:rsidP="009E2D4C" w:rsidRDefault="009E2D4C" w14:paraId="6C62D6B2" w14:textId="77777777">
      <w:pPr>
        <w:ind w:left="720"/>
        <w:rPr>
          <w:rFonts w:ascii="Arial" w:hAnsi="Arial" w:cs="Arial"/>
          <w:i/>
          <w:sz w:val="24"/>
          <w:szCs w:val="24"/>
        </w:rPr>
      </w:pPr>
      <w:r w:rsidRPr="009E2D4C">
        <w:rPr>
          <w:rFonts w:ascii="Arial" w:hAnsi="Arial" w:cs="Arial"/>
          <w:i/>
          <w:sz w:val="24"/>
          <w:szCs w:val="24"/>
        </w:rPr>
        <w:t>Includes some basic book search functions, as well as the ability to add and delete books.</w:t>
      </w:r>
    </w:p>
    <w:p w:rsidR="0085750D" w:rsidP="009E2D4C" w:rsidRDefault="009E2D4C" w14:paraId="1853E451" w14:textId="0CFDA268">
      <w:pPr>
        <w:ind w:left="720"/>
        <w:rPr>
          <w:rFonts w:ascii="Arial" w:hAnsi="Arial" w:cs="Arial"/>
          <w:i/>
          <w:sz w:val="24"/>
          <w:szCs w:val="24"/>
        </w:rPr>
      </w:pPr>
      <w:r w:rsidRPr="009E2D4C">
        <w:rPr>
          <w:rFonts w:ascii="Arial" w:hAnsi="Arial" w:cs="Arial"/>
          <w:i/>
          <w:sz w:val="24"/>
          <w:szCs w:val="24"/>
        </w:rPr>
        <w:t>The page can be ugly, but it needs to be usable, and the user interaction logic is fine</w:t>
      </w:r>
    </w:p>
    <w:p w:rsidRPr="004A2624" w:rsidR="009E2D4C" w:rsidP="009E2D4C" w:rsidRDefault="009E2D4C" w14:paraId="794C1A43" w14:textId="4BDBA360">
      <w:pPr>
        <w:ind w:left="720"/>
        <w:rPr>
          <w:rFonts w:ascii="Arial" w:hAnsi="Arial" w:cs="Arial"/>
          <w:i/>
          <w:sz w:val="24"/>
          <w:szCs w:val="24"/>
        </w:rPr>
      </w:pPr>
      <w:r w:rsidRPr="009E2D4C">
        <w:rPr>
          <w:rFonts w:ascii="Arial" w:hAnsi="Arial" w:cs="Arial"/>
          <w:i/>
          <w:sz w:val="24"/>
          <w:szCs w:val="24"/>
        </w:rPr>
        <w:t>This is the first sprint, and everyone on the team wants everything to go well and work well together</w:t>
      </w:r>
    </w:p>
    <w:p w:rsidR="009E2D4C" w:rsidP="009E2D4C" w:rsidRDefault="00F77076" w14:paraId="62DAB1D6" w14:textId="78D981A8">
      <w:pPr>
        <w:pStyle w:val="a3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671C9A">
        <w:rPr>
          <w:rFonts w:ascii="Arial" w:hAnsi="Arial" w:cs="Arial"/>
          <w:color w:val="4472C4" w:themeColor="accent1"/>
          <w:sz w:val="24"/>
          <w:szCs w:val="24"/>
        </w:rPr>
        <w:t>Estimation in story points</w:t>
      </w:r>
    </w:p>
    <w:p w:rsidR="009E2D4C" w:rsidP="009E2D4C" w:rsidRDefault="00BE2EE5" w14:paraId="4B4FFE3F" w14:textId="59E81932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/>
          <w:sz w:val="24"/>
          <w:szCs w:val="24"/>
          <w:lang w:eastAsia="zh-CN"/>
        </w:rPr>
        <w:t>User login page</w:t>
      </w:r>
    </w:p>
    <w:p w:rsidR="00BE2EE5" w:rsidP="00BE2EE5" w:rsidRDefault="00BE2EE5" w14:paraId="381B7B3E" w14:textId="5367FE2C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15E6562D">
        <w:rPr>
          <w:rFonts w:ascii="Arial" w:hAnsi="Arial" w:cs="Arial"/>
          <w:sz w:val="24"/>
          <w:szCs w:val="24"/>
          <w:lang w:eastAsia="zh-CN"/>
        </w:rPr>
        <w:t xml:space="preserve"> 2</w:t>
      </w:r>
    </w:p>
    <w:p w:rsidR="00BE2EE5" w:rsidP="00BE2EE5" w:rsidRDefault="00BE2EE5" w14:paraId="477B8594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657822C8" w14:textId="7212577F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U</w:t>
      </w:r>
      <w:r>
        <w:rPr>
          <w:rFonts w:ascii="Arial" w:hAnsi="Arial" w:cs="Arial"/>
          <w:sz w:val="24"/>
          <w:szCs w:val="24"/>
          <w:lang w:eastAsia="zh-CN"/>
        </w:rPr>
        <w:t>ser Sign-up page</w:t>
      </w:r>
    </w:p>
    <w:p w:rsidR="00BE2EE5" w:rsidP="00BE2EE5" w:rsidRDefault="00BE2EE5" w14:paraId="38B6A790" w14:textId="4BA3C67D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2DCB90E0">
        <w:rPr>
          <w:rFonts w:ascii="Arial" w:hAnsi="Arial" w:cs="Arial"/>
          <w:sz w:val="24"/>
          <w:szCs w:val="24"/>
          <w:lang w:eastAsia="zh-CN"/>
        </w:rPr>
        <w:t xml:space="preserve"> 2</w:t>
      </w:r>
    </w:p>
    <w:p w:rsidR="00BE2EE5" w:rsidP="00BE2EE5" w:rsidRDefault="00BE2EE5" w14:paraId="44B3970D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6AAF7DDC" w14:textId="524710FC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E</w:t>
      </w:r>
      <w:r>
        <w:rPr>
          <w:rFonts w:ascii="Arial" w:hAnsi="Arial" w:cs="Arial"/>
          <w:sz w:val="24"/>
          <w:szCs w:val="24"/>
          <w:lang w:eastAsia="zh-CN"/>
        </w:rPr>
        <w:t>diting profile information</w:t>
      </w:r>
    </w:p>
    <w:p w:rsidR="00BE2EE5" w:rsidP="00BE2EE5" w:rsidRDefault="00BE2EE5" w14:paraId="0057016B" w14:textId="003C7A3F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002F6777">
        <w:rPr>
          <w:rFonts w:ascii="Arial" w:hAnsi="Arial" w:cs="Arial"/>
          <w:sz w:val="24"/>
          <w:szCs w:val="24"/>
          <w:lang w:eastAsia="zh-CN"/>
        </w:rPr>
        <w:t xml:space="preserve"> 4</w:t>
      </w:r>
    </w:p>
    <w:p w:rsidR="00BE2EE5" w:rsidP="00BE2EE5" w:rsidRDefault="00BE2EE5" w14:paraId="0B636CF1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79151EAD" w14:textId="24DE0B43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D</w:t>
      </w:r>
      <w:r>
        <w:rPr>
          <w:rFonts w:ascii="Arial" w:hAnsi="Arial" w:cs="Arial"/>
          <w:sz w:val="24"/>
          <w:szCs w:val="24"/>
          <w:lang w:eastAsia="zh-CN"/>
        </w:rPr>
        <w:t>eleting/Editing a user’s account</w:t>
      </w:r>
    </w:p>
    <w:p w:rsidR="00BE2EE5" w:rsidP="3FEC0D2F" w:rsidRDefault="00BE2EE5" w14:paraId="3A853AE5" w14:textId="3CC374C9">
      <w:pPr>
        <w:pStyle w:val="a3"/>
        <w:bidi w:val="0"/>
        <w:spacing w:beforeLines="0" w:beforeAutospacing="off" w:after="0" w:afterAutospacing="off" w:line="259" w:lineRule="auto"/>
        <w:ind w:left="1080" w:rightChars="0"/>
        <w:jc w:val="left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5F343C9E">
        <w:rPr>
          <w:rFonts w:ascii="Arial" w:hAnsi="Arial" w:cs="Arial"/>
          <w:sz w:val="24"/>
          <w:szCs w:val="24"/>
          <w:lang w:eastAsia="zh-CN"/>
        </w:rPr>
        <w:t xml:space="preserve"> </w:t>
      </w:r>
      <w:r w:rsidRPr="3FEC0D2F" w:rsidR="10BEAACD">
        <w:rPr>
          <w:rFonts w:ascii="Arial" w:hAnsi="Arial" w:cs="Arial"/>
          <w:sz w:val="24"/>
          <w:szCs w:val="24"/>
          <w:lang w:eastAsia="zh-CN"/>
        </w:rPr>
        <w:t>5</w:t>
      </w:r>
    </w:p>
    <w:p w:rsidR="00BE2EE5" w:rsidP="00BE2EE5" w:rsidRDefault="00BE2EE5" w14:paraId="7562D551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1E04DB6D" w14:textId="38C94377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R</w:t>
      </w:r>
      <w:r>
        <w:rPr>
          <w:rFonts w:ascii="Arial" w:hAnsi="Arial" w:cs="Arial"/>
          <w:sz w:val="24"/>
          <w:szCs w:val="24"/>
          <w:lang w:eastAsia="zh-CN"/>
        </w:rPr>
        <w:t>eset password</w:t>
      </w:r>
    </w:p>
    <w:p w:rsidR="00BE2EE5" w:rsidP="00BE2EE5" w:rsidRDefault="00BE2EE5" w14:paraId="298116AF" w14:textId="6936F9E1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45EBA84C">
        <w:rPr>
          <w:rFonts w:ascii="Arial" w:hAnsi="Arial" w:cs="Arial"/>
          <w:sz w:val="24"/>
          <w:szCs w:val="24"/>
          <w:lang w:eastAsia="zh-CN"/>
        </w:rPr>
        <w:t xml:space="preserve"> </w:t>
      </w:r>
      <w:r w:rsidRPr="3FEC0D2F" w:rsidR="7396E700">
        <w:rPr>
          <w:rFonts w:ascii="Arial" w:hAnsi="Arial" w:cs="Arial"/>
          <w:sz w:val="24"/>
          <w:szCs w:val="24"/>
          <w:lang w:eastAsia="zh-CN"/>
        </w:rPr>
        <w:t>3</w:t>
      </w:r>
    </w:p>
    <w:p w:rsidR="00BE2EE5" w:rsidP="00BE2EE5" w:rsidRDefault="00BE2EE5" w14:paraId="1C2DF0F1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3C92E40A" w14:textId="584FF5D7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/>
          <w:sz w:val="24"/>
          <w:szCs w:val="24"/>
          <w:lang w:eastAsia="zh-CN"/>
        </w:rPr>
        <w:t>Searching for items Page</w:t>
      </w:r>
    </w:p>
    <w:p w:rsidR="00BE2EE5" w:rsidP="00BE2EE5" w:rsidRDefault="00BE2EE5" w14:paraId="546B4356" w14:textId="603A34E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3300A540">
        <w:rPr>
          <w:rFonts w:ascii="Arial" w:hAnsi="Arial" w:cs="Arial"/>
          <w:sz w:val="24"/>
          <w:szCs w:val="24"/>
          <w:lang w:eastAsia="zh-CN"/>
        </w:rPr>
        <w:t xml:space="preserve"> 4</w:t>
      </w:r>
    </w:p>
    <w:p w:rsidR="00BE2EE5" w:rsidP="00BE2EE5" w:rsidRDefault="00BE2EE5" w14:paraId="0E9710C6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6C23B655" w14:textId="3203180E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B</w:t>
      </w:r>
      <w:r>
        <w:rPr>
          <w:rFonts w:ascii="Arial" w:hAnsi="Arial" w:cs="Arial"/>
          <w:sz w:val="24"/>
          <w:szCs w:val="24"/>
          <w:lang w:eastAsia="zh-CN"/>
        </w:rPr>
        <w:t>locking user’s account</w:t>
      </w:r>
    </w:p>
    <w:p w:rsidR="00BE2EE5" w:rsidP="00BE2EE5" w:rsidRDefault="00BE2EE5" w14:paraId="1951BE92" w14:textId="4A82CE2E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2F01056B">
        <w:rPr>
          <w:rFonts w:ascii="Arial" w:hAnsi="Arial" w:cs="Arial"/>
          <w:sz w:val="24"/>
          <w:szCs w:val="24"/>
          <w:lang w:eastAsia="zh-CN"/>
        </w:rPr>
        <w:t xml:space="preserve"> 2</w:t>
      </w:r>
    </w:p>
    <w:p w:rsidR="00BE2EE5" w:rsidP="00BE2EE5" w:rsidRDefault="00BE2EE5" w14:paraId="3BBE9472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1DF62A22" w14:textId="7008A2C1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A</w:t>
      </w:r>
      <w:r>
        <w:rPr>
          <w:rFonts w:ascii="Arial" w:hAnsi="Arial" w:cs="Arial"/>
          <w:sz w:val="24"/>
          <w:szCs w:val="24"/>
          <w:lang w:eastAsia="zh-CN"/>
        </w:rPr>
        <w:t>pprove application of register as a shop owner</w:t>
      </w:r>
    </w:p>
    <w:p w:rsidR="00BE2EE5" w:rsidP="00BE2EE5" w:rsidRDefault="00BE2EE5" w14:paraId="6566D27C" w14:textId="0F21BE3C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31D34537">
        <w:rPr>
          <w:rFonts w:ascii="Arial" w:hAnsi="Arial" w:cs="Arial"/>
          <w:sz w:val="24"/>
          <w:szCs w:val="24"/>
          <w:lang w:eastAsia="zh-CN"/>
        </w:rPr>
        <w:t xml:space="preserve"> 2</w:t>
      </w:r>
    </w:p>
    <w:p w:rsidR="00BE2EE5" w:rsidP="00BE2EE5" w:rsidRDefault="00BE2EE5" w14:paraId="1658BD67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355E175B" w14:textId="34A5D67C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C</w:t>
      </w:r>
      <w:r>
        <w:rPr>
          <w:rFonts w:ascii="Arial" w:hAnsi="Arial" w:cs="Arial"/>
          <w:sz w:val="24"/>
          <w:szCs w:val="24"/>
          <w:lang w:eastAsia="zh-CN"/>
        </w:rPr>
        <w:t>ontacting admins on the login page</w:t>
      </w:r>
    </w:p>
    <w:p w:rsidR="00BE2EE5" w:rsidP="00BE2EE5" w:rsidRDefault="00BE2EE5" w14:paraId="0C74B0EB" w14:textId="090FB275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1A82BDEB">
        <w:rPr>
          <w:rFonts w:ascii="Arial" w:hAnsi="Arial" w:cs="Arial"/>
          <w:sz w:val="24"/>
          <w:szCs w:val="24"/>
          <w:lang w:eastAsia="zh-CN"/>
        </w:rPr>
        <w:t xml:space="preserve"> 2</w:t>
      </w:r>
    </w:p>
    <w:p w:rsidR="00BE2EE5" w:rsidP="00BE2EE5" w:rsidRDefault="00BE2EE5" w14:paraId="59221B0D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2BB63E67" w14:textId="73B3F020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C</w:t>
      </w:r>
      <w:r>
        <w:rPr>
          <w:rFonts w:ascii="Arial" w:hAnsi="Arial" w:cs="Arial"/>
          <w:sz w:val="24"/>
          <w:szCs w:val="24"/>
          <w:lang w:eastAsia="zh-CN"/>
        </w:rPr>
        <w:t>reating my own online book shop</w:t>
      </w:r>
    </w:p>
    <w:p w:rsidR="00BE2EE5" w:rsidP="00BE2EE5" w:rsidRDefault="00BE2EE5" w14:paraId="51A20F5A" w14:textId="697B7616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619C39E3">
        <w:rPr>
          <w:rFonts w:ascii="Arial" w:hAnsi="Arial" w:cs="Arial"/>
          <w:sz w:val="24"/>
          <w:szCs w:val="24"/>
          <w:lang w:eastAsia="zh-CN"/>
        </w:rPr>
        <w:t xml:space="preserve"> 4</w:t>
      </w:r>
    </w:p>
    <w:p w:rsidR="00BE2EE5" w:rsidP="00BE2EE5" w:rsidRDefault="00BE2EE5" w14:paraId="590FE3C6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5CB5DD89" w14:textId="5133C32A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P</w:t>
      </w:r>
      <w:r>
        <w:rPr>
          <w:rFonts w:ascii="Arial" w:hAnsi="Arial" w:cs="Arial"/>
          <w:sz w:val="24"/>
          <w:szCs w:val="24"/>
          <w:lang w:eastAsia="zh-CN"/>
        </w:rPr>
        <w:t>ublishing a book in a shop</w:t>
      </w:r>
    </w:p>
    <w:p w:rsidR="00BE2EE5" w:rsidP="00BE2EE5" w:rsidRDefault="00BE2EE5" w14:paraId="401DC5BC" w14:textId="50F0C22D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66C9232A">
        <w:rPr>
          <w:rFonts w:ascii="Arial" w:hAnsi="Arial" w:cs="Arial"/>
          <w:sz w:val="24"/>
          <w:szCs w:val="24"/>
          <w:lang w:eastAsia="zh-CN"/>
        </w:rPr>
        <w:t xml:space="preserve"> 3</w:t>
      </w:r>
    </w:p>
    <w:p w:rsidR="00BE2EE5" w:rsidP="00BE2EE5" w:rsidRDefault="00BE2EE5" w14:paraId="49D3096F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40A0706A" w14:textId="57F6C366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Removing a</w:t>
      </w:r>
      <w:r w:rsidRPr="3FEC0D2F" w:rsidR="00BE2EE5">
        <w:rPr>
          <w:rFonts w:ascii="Arial" w:hAnsi="Arial" w:cs="Arial"/>
          <w:sz w:val="24"/>
          <w:szCs w:val="24"/>
          <w:lang w:eastAsia="zh-CN"/>
        </w:rPr>
        <w:t xml:space="preserve"> boo</w:t>
      </w:r>
      <w:r w:rsidRPr="3FEC0D2F" w:rsidR="44227DE7">
        <w:rPr>
          <w:rFonts w:ascii="Arial" w:hAnsi="Arial" w:cs="Arial"/>
          <w:sz w:val="24"/>
          <w:szCs w:val="24"/>
          <w:lang w:eastAsia="zh-CN"/>
        </w:rPr>
        <w:t>k</w:t>
      </w:r>
      <w:r w:rsidRPr="3FEC0D2F" w:rsidR="00BE2EE5">
        <w:rPr>
          <w:rFonts w:ascii="Arial" w:hAnsi="Arial" w:cs="Arial"/>
          <w:sz w:val="24"/>
          <w:szCs w:val="24"/>
          <w:lang w:eastAsia="zh-CN"/>
        </w:rPr>
        <w:t xml:space="preserve"> in a shop</w:t>
      </w:r>
    </w:p>
    <w:p w:rsidR="00BE2EE5" w:rsidP="00BE2EE5" w:rsidRDefault="00BE2EE5" w14:paraId="4C77EDCA" w14:textId="7012443E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67EDD1EF">
        <w:rPr>
          <w:rFonts w:ascii="Arial" w:hAnsi="Arial" w:cs="Arial"/>
          <w:sz w:val="24"/>
          <w:szCs w:val="24"/>
          <w:lang w:eastAsia="zh-CN"/>
        </w:rPr>
        <w:t xml:space="preserve"> 3</w:t>
      </w:r>
    </w:p>
    <w:p w:rsidR="00BE2EE5" w:rsidP="00BE2EE5" w:rsidRDefault="00BE2EE5" w14:paraId="5BEA742E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p w:rsidR="00BE2EE5" w:rsidP="009E2D4C" w:rsidRDefault="00BE2EE5" w14:paraId="4349F5C6" w14:textId="2FEA397F">
      <w:pPr>
        <w:pStyle w:val="a3"/>
        <w:numPr>
          <w:ilvl w:val="0"/>
          <w:numId w:val="7"/>
        </w:numPr>
        <w:rPr>
          <w:rFonts w:ascii="Arial" w:hAnsi="Arial" w:cs="Arial"/>
          <w:sz w:val="24"/>
          <w:szCs w:val="24"/>
          <w:lang w:eastAsia="zh-CN"/>
        </w:rPr>
      </w:pPr>
      <w:r>
        <w:rPr>
          <w:rFonts w:hint="eastAsia" w:ascii="Arial" w:hAnsi="Arial" w:cs="Arial"/>
          <w:sz w:val="24"/>
          <w:szCs w:val="24"/>
          <w:lang w:eastAsia="zh-CN"/>
        </w:rPr>
        <w:t>V</w:t>
      </w:r>
      <w:r>
        <w:rPr>
          <w:rFonts w:ascii="Arial" w:hAnsi="Arial" w:cs="Arial"/>
          <w:sz w:val="24"/>
          <w:szCs w:val="24"/>
          <w:lang w:eastAsia="zh-CN"/>
        </w:rPr>
        <w:t>iewing list of a shops</w:t>
      </w:r>
    </w:p>
    <w:p w:rsidR="00BE2EE5" w:rsidP="00BE2EE5" w:rsidRDefault="00BE2EE5" w14:paraId="4270CEC5" w14:textId="65B04998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  <w:r w:rsidRPr="3FEC0D2F" w:rsidR="00BE2EE5">
        <w:rPr>
          <w:rFonts w:ascii="Arial" w:hAnsi="Arial" w:cs="Arial"/>
          <w:sz w:val="24"/>
          <w:szCs w:val="24"/>
          <w:lang w:eastAsia="zh-CN"/>
        </w:rPr>
        <w:t>Story point:</w:t>
      </w:r>
      <w:r w:rsidRPr="3FEC0D2F" w:rsidR="381E3074">
        <w:rPr>
          <w:rFonts w:ascii="Arial" w:hAnsi="Arial" w:cs="Arial"/>
          <w:sz w:val="24"/>
          <w:szCs w:val="24"/>
          <w:lang w:eastAsia="zh-CN"/>
        </w:rPr>
        <w:t xml:space="preserve"> 4</w:t>
      </w:r>
    </w:p>
    <w:p w:rsidRPr="009E2D4C" w:rsidR="00BE2EE5" w:rsidP="00BE2EE5" w:rsidRDefault="00BE2EE5" w14:paraId="47AC922E" w14:textId="77777777">
      <w:pPr>
        <w:pStyle w:val="a3"/>
        <w:ind w:left="1080"/>
        <w:rPr>
          <w:rFonts w:ascii="Arial" w:hAnsi="Arial" w:cs="Arial"/>
          <w:sz w:val="24"/>
          <w:szCs w:val="24"/>
          <w:lang w:eastAsia="zh-CN"/>
        </w:rPr>
      </w:pPr>
    </w:p>
    <w:sectPr w:rsidRPr="009E2D4C" w:rsidR="00BE2EE5"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91E14"/>
    <w:multiLevelType w:val="hybridMultilevel"/>
    <w:tmpl w:val="31666A0E"/>
    <w:lvl w:ilvl="0" w:tplc="8D78AA9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1A4D2CD3"/>
    <w:multiLevelType w:val="hybridMultilevel"/>
    <w:tmpl w:val="5A609482"/>
    <w:lvl w:ilvl="0" w:tplc="03E8286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1C436041"/>
    <w:multiLevelType w:val="hybridMultilevel"/>
    <w:tmpl w:val="81D671B6"/>
    <w:lvl w:ilvl="0" w:tplc="4C2CBB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F4760F"/>
    <w:multiLevelType w:val="hybridMultilevel"/>
    <w:tmpl w:val="B458143A"/>
    <w:lvl w:ilvl="0" w:tplc="766446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61890EAD"/>
    <w:multiLevelType w:val="hybridMultilevel"/>
    <w:tmpl w:val="0CF20068"/>
    <w:lvl w:ilvl="0" w:tplc="82FEACE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 w15:restartNumberingAfterBreak="0">
    <w:nsid w:val="778341CC"/>
    <w:multiLevelType w:val="hybridMultilevel"/>
    <w:tmpl w:val="3EFEF702"/>
    <w:lvl w:ilvl="0" w:tplc="58A4F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6" w15:restartNumberingAfterBreak="0">
    <w:nsid w:val="7F164F37"/>
    <w:multiLevelType w:val="hybridMultilevel"/>
    <w:tmpl w:val="5A5E20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 w:val="fals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jA2MrY0NbcwMTRT0lEKTi0uzszPAykwrAUARsdvQywAAAA="/>
  </w:docVars>
  <w:rsids>
    <w:rsidRoot w:val="001C5026"/>
    <w:rsid w:val="001C5026"/>
    <w:rsid w:val="002F6777"/>
    <w:rsid w:val="00487B84"/>
    <w:rsid w:val="004A2624"/>
    <w:rsid w:val="004C0B2A"/>
    <w:rsid w:val="006337EB"/>
    <w:rsid w:val="00650B54"/>
    <w:rsid w:val="00671C9A"/>
    <w:rsid w:val="00676087"/>
    <w:rsid w:val="007051E6"/>
    <w:rsid w:val="007A47DC"/>
    <w:rsid w:val="0085750D"/>
    <w:rsid w:val="009773CA"/>
    <w:rsid w:val="009E2D4C"/>
    <w:rsid w:val="00A207D0"/>
    <w:rsid w:val="00BA0CD4"/>
    <w:rsid w:val="00BB31F1"/>
    <w:rsid w:val="00BE2EE5"/>
    <w:rsid w:val="00D453F6"/>
    <w:rsid w:val="00F77076"/>
    <w:rsid w:val="10BEAACD"/>
    <w:rsid w:val="15E6562D"/>
    <w:rsid w:val="1A82BDEB"/>
    <w:rsid w:val="22C6A2E7"/>
    <w:rsid w:val="2DCB90E0"/>
    <w:rsid w:val="2F01056B"/>
    <w:rsid w:val="31D34537"/>
    <w:rsid w:val="3300A540"/>
    <w:rsid w:val="381E3074"/>
    <w:rsid w:val="3FEC0D2F"/>
    <w:rsid w:val="44227DE7"/>
    <w:rsid w:val="45EBA84C"/>
    <w:rsid w:val="5F343C9E"/>
    <w:rsid w:val="619C39E3"/>
    <w:rsid w:val="66C9232A"/>
    <w:rsid w:val="67EDD1EF"/>
    <w:rsid w:val="7396E700"/>
    <w:rsid w:val="77671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864054"/>
  <w15:docId w15:val="{232AB42C-8875-47DA-92BA-911D1109A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宋体" w:ascii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77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FAEBAC1C4B914EB06FF8215A131707" ma:contentTypeVersion="10" ma:contentTypeDescription="Create a new document." ma:contentTypeScope="" ma:versionID="39be11a3c60993ed096d3a01f599e9a4">
  <xsd:schema xmlns:xsd="http://www.w3.org/2001/XMLSchema" xmlns:xs="http://www.w3.org/2001/XMLSchema" xmlns:p="http://schemas.microsoft.com/office/2006/metadata/properties" xmlns:ns2="1c285ecc-ddf0-423d-a847-b575e559d591" targetNamespace="http://schemas.microsoft.com/office/2006/metadata/properties" ma:root="true" ma:fieldsID="1588f0edf46421f9c0965c5fb204cc88" ns2:_="">
    <xsd:import namespace="1c285ecc-ddf0-423d-a847-b575e559d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85ecc-ddf0-423d-a847-b575e559d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C23522-2CDB-44C5-A1C1-57D8D0032C5D}"/>
</file>

<file path=customXml/itemProps2.xml><?xml version="1.0" encoding="utf-8"?>
<ds:datastoreItem xmlns:ds="http://schemas.openxmlformats.org/officeDocument/2006/customXml" ds:itemID="{033B9819-12C1-45F1-89B2-233983E17B92}"/>
</file>

<file path=customXml/itemProps3.xml><?xml version="1.0" encoding="utf-8"?>
<ds:datastoreItem xmlns:ds="http://schemas.openxmlformats.org/officeDocument/2006/customXml" ds:itemID="{9AD73F7D-F621-4D5D-9D93-BEC4A5EA04D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Kalra</dc:creator>
  <cp:keywords/>
  <dc:description/>
  <cp:lastModifiedBy>Bohan Cheng</cp:lastModifiedBy>
  <cp:revision>13</cp:revision>
  <dcterms:created xsi:type="dcterms:W3CDTF">2018-04-16T00:45:00Z</dcterms:created>
  <dcterms:modified xsi:type="dcterms:W3CDTF">2021-09-21T09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AEBAC1C4B914EB06FF8215A131707</vt:lpwstr>
  </property>
</Properties>
</file>